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68897" w14:textId="77777777" w:rsidR="00566D84" w:rsidRPr="001226B5" w:rsidRDefault="00DA2C82" w:rsidP="00566D84">
      <w:pPr>
        <w:tabs>
          <w:tab w:val="left" w:pos="0"/>
        </w:tabs>
        <w:spacing w:after="0" w:line="240" w:lineRule="auto"/>
        <w:rPr>
          <w:rFonts w:asciiTheme="minorHAnsi" w:hAnsiTheme="minorHAnsi"/>
          <w:b/>
          <w:color w:val="2A541E"/>
          <w:sz w:val="68"/>
          <w:szCs w:val="68"/>
          <w:lang w:val="es-AR"/>
        </w:rPr>
      </w:pPr>
      <w:r w:rsidRPr="001226B5">
        <w:rPr>
          <w:rFonts w:asciiTheme="minorHAnsi" w:hAnsiTheme="minorHAnsi"/>
          <w:b/>
          <w:color w:val="2A541E"/>
          <w:sz w:val="68"/>
          <w:szCs w:val="68"/>
          <w:highlight w:val="yellow"/>
          <w:lang w:val="es-ES"/>
        </w:rPr>
        <w:t>POR FAVOR, ESCRIBA NOMBRE</w:t>
      </w:r>
      <w:r w:rsidR="00094667" w:rsidRPr="001226B5">
        <w:rPr>
          <w:rFonts w:asciiTheme="minorHAnsi" w:hAnsiTheme="minorHAnsi"/>
          <w:b/>
          <w:color w:val="2A541E"/>
          <w:sz w:val="68"/>
          <w:szCs w:val="68"/>
          <w:highlight w:val="yellow"/>
          <w:lang w:val="es-ES"/>
        </w:rPr>
        <w:br/>
      </w:r>
      <w:r w:rsidRPr="001226B5">
        <w:rPr>
          <w:rFonts w:asciiTheme="minorHAnsi" w:hAnsiTheme="minorHAnsi"/>
          <w:b/>
          <w:color w:val="2A541E"/>
          <w:sz w:val="68"/>
          <w:szCs w:val="68"/>
          <w:highlight w:val="yellow"/>
          <w:lang w:val="es-ES"/>
        </w:rPr>
        <w:t>DE LA ORGANIZACIÓN</w:t>
      </w: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0881"/>
      </w:tblGrid>
      <w:tr w:rsidR="001226B5" w:rsidRPr="001226B5" w14:paraId="10CB89CC" w14:textId="77777777" w:rsidTr="001226B5">
        <w:trPr>
          <w:trHeight w:val="292"/>
        </w:trPr>
        <w:tc>
          <w:tcPr>
            <w:tcW w:w="10881" w:type="dxa"/>
            <w:tcBorders>
              <w:top w:val="nil"/>
              <w:bottom w:val="single" w:sz="24" w:space="0" w:color="2A541E"/>
            </w:tcBorders>
            <w:vAlign w:val="center"/>
          </w:tcPr>
          <w:p w14:paraId="01D2D895" w14:textId="77777777" w:rsidR="00094667" w:rsidRPr="001226B5" w:rsidRDefault="00094667" w:rsidP="00094667">
            <w:pPr>
              <w:spacing w:after="0" w:line="240" w:lineRule="auto"/>
              <w:rPr>
                <w:rFonts w:asciiTheme="minorHAnsi" w:hAnsiTheme="minorHAnsi"/>
                <w:color w:val="2A541E"/>
                <w:szCs w:val="24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br/>
              <w:t>ESTAMENTO</w:t>
            </w:r>
            <w:r w:rsidR="000D28CB"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 xml:space="preserve"> SOCIEDAD CIVIL</w:t>
            </w:r>
            <w:r w:rsidRPr="001226B5">
              <w:rPr>
                <w:rFonts w:asciiTheme="minorHAnsi" w:hAnsiTheme="minorHAnsi"/>
                <w:color w:val="2A541E"/>
                <w:sz w:val="36"/>
                <w:szCs w:val="36"/>
                <w:lang w:val="en-GB"/>
              </w:rPr>
              <w:t xml:space="preserve"> </w:t>
            </w:r>
          </w:p>
        </w:tc>
      </w:tr>
      <w:tr w:rsidR="00BD6F50" w:rsidRPr="00094667" w14:paraId="48E0E5A7" w14:textId="77777777" w:rsidTr="001226B5">
        <w:trPr>
          <w:trHeight w:val="292"/>
        </w:trPr>
        <w:tc>
          <w:tcPr>
            <w:tcW w:w="10881" w:type="dxa"/>
            <w:tcBorders>
              <w:top w:val="single" w:sz="24" w:space="0" w:color="2A541E"/>
            </w:tcBorders>
          </w:tcPr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BD6F50" w:rsidRPr="00094667" w14:paraId="5A95E580" w14:textId="77777777">
              <w:trPr>
                <w:trHeight w:val="284"/>
              </w:trPr>
              <w:tc>
                <w:tcPr>
                  <w:tcW w:w="817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B721D64" w14:textId="77777777" w:rsidR="00566D84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80" w:lineRule="auto"/>
                    <w:rPr>
                      <w:rFonts w:asciiTheme="minorHAnsi" w:hAnsiTheme="minorHAnsi"/>
                      <w:color w:val="808080"/>
                      <w:szCs w:val="24"/>
                      <w:lang w:val="es-ES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Fecha</w:t>
                  </w:r>
                </w:p>
              </w:tc>
              <w:tc>
                <w:tcPr>
                  <w:tcW w:w="10376" w:type="dxa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13DE84B6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</w:p>
              </w:tc>
            </w:tr>
            <w:tr w:rsidR="00566D84" w:rsidRPr="00094667" w14:paraId="5CA8A50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3923FDC" w14:textId="77777777" w:rsidR="00566D84" w:rsidRPr="00094667" w:rsidRDefault="00094667">
                  <w:pPr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5ED050D4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CCFC9AB" w14:textId="77777777" w:rsidR="00F871E5" w:rsidRPr="00094667" w:rsidRDefault="00F871E5" w:rsidP="00F871E5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rincipal persona de contacto con RTRS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</w:p>
                <w:p w14:paraId="5A7893F0" w14:textId="77777777" w:rsidR="00BD6F50" w:rsidRPr="00094667" w:rsidRDefault="00F871E5" w:rsidP="00F871E5">
                  <w:pPr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nombre, email, teléfono, dirección de la oficina)</w:t>
                  </w:r>
                </w:p>
              </w:tc>
            </w:tr>
            <w:tr w:rsidR="00BD6F50" w:rsidRPr="00094667" w14:paraId="05F19F2F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78B9AB68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053F7985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21747EDB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Persona a la que reporta</w:t>
                  </w:r>
                </w:p>
                <w:p w14:paraId="0D33548E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(Si fuera otra persona diferente)</w:t>
                  </w:r>
                </w:p>
              </w:tc>
            </w:tr>
            <w:tr w:rsidR="00BD6F50" w:rsidRPr="00094667" w14:paraId="12138488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808080"/>
                    <w:right w:val="nil"/>
                  </w:tcBorders>
                  <w:vAlign w:val="center"/>
                </w:tcPr>
                <w:p w14:paraId="6F25A40D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74CF1953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11D007FC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las principales actividades de su organización, tanto en líneas generales como aquellas específicamente relacionadas con la producción de soja:</w:t>
                  </w:r>
                </w:p>
              </w:tc>
            </w:tr>
            <w:tr w:rsidR="00BD6F50" w:rsidRPr="00094667" w14:paraId="78E035A7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480B69A2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16916D3F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/>
                    <w:left w:val="nil"/>
                    <w:right w:val="nil"/>
                  </w:tcBorders>
                  <w:vAlign w:val="center"/>
                </w:tcPr>
                <w:p w14:paraId="4C7744A6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Mencione en cuáles regiones opera la organización</w:t>
                  </w:r>
                  <w:r w:rsidR="00566D84"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:</w:t>
                  </w:r>
                </w:p>
              </w:tc>
            </w:tr>
            <w:tr w:rsidR="00BD6F50" w:rsidRPr="00094667" w14:paraId="27A3623D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418D4AA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0FF6057B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41FC87E4" w14:textId="77777777" w:rsidR="00BD6F50" w:rsidRPr="00094667" w:rsidRDefault="00BD6F5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La persona reporta a toda la organización o a una región específica?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  <w:t xml:space="preserve"> </w:t>
                  </w: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(especificar una)</w:t>
                  </w:r>
                </w:p>
              </w:tc>
            </w:tr>
            <w:tr w:rsidR="00BD6F50" w:rsidRPr="00094667" w14:paraId="79C4D801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bottom w:val="single" w:sz="2" w:space="0" w:color="7F7F7F"/>
                    <w:right w:val="nil"/>
                  </w:tcBorders>
                  <w:vAlign w:val="center"/>
                </w:tcPr>
                <w:p w14:paraId="6C3CF661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  <w:tr w:rsidR="00BD6F50" w:rsidRPr="00094667" w14:paraId="60D9C8CC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left w:val="nil"/>
                    <w:right w:val="nil"/>
                  </w:tcBorders>
                  <w:vAlign w:val="center"/>
                </w:tcPr>
                <w:p w14:paraId="0F9F8671" w14:textId="77777777" w:rsidR="00BD6F50" w:rsidRPr="00094667" w:rsidRDefault="00BD6F5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color w:val="7F7F7F"/>
                      <w:szCs w:val="24"/>
                      <w:lang w:val="es-AR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Cs w:val="24"/>
                      <w:lang w:val="es-ES"/>
                    </w:rPr>
                    <w:t>¿Cuál es la política de la organización respecto de la soja?</w:t>
                  </w:r>
                </w:p>
                <w:p w14:paraId="75F55C10" w14:textId="77777777" w:rsidR="00BD6F50" w:rsidRPr="00094667" w:rsidRDefault="00566D84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/>
                      <w:szCs w:val="24"/>
                    </w:rPr>
                  </w:pPr>
                  <w:r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>Inserte</w:t>
                  </w:r>
                  <w:r w:rsidR="00BD6F50" w:rsidRPr="00094667">
                    <w:rPr>
                      <w:rFonts w:asciiTheme="minorHAnsi" w:hAnsiTheme="minorHAnsi"/>
                      <w:color w:val="7F7F7F"/>
                      <w:sz w:val="16"/>
                      <w:szCs w:val="24"/>
                      <w:lang w:val="es-ES"/>
                    </w:rPr>
                    <w:t xml:space="preserve"> el link correspondiente, si lo hubiera</w:t>
                  </w:r>
                </w:p>
              </w:tc>
            </w:tr>
            <w:tr w:rsidR="00BD6F50" w:rsidRPr="00094667" w14:paraId="7A0E8576" w14:textId="77777777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left w:val="nil"/>
                    <w:right w:val="nil"/>
                  </w:tcBorders>
                  <w:vAlign w:val="center"/>
                </w:tcPr>
                <w:p w14:paraId="1DF92509" w14:textId="77777777" w:rsidR="00BD6F50" w:rsidRPr="00094667" w:rsidRDefault="0009466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/>
                      <w:szCs w:val="24"/>
                      <w:lang w:val="en-GB"/>
                    </w:rPr>
                  </w:pPr>
                  <w:r w:rsidRPr="005701B6">
                    <w:rPr>
                      <w:rFonts w:cs="Tahoma"/>
                      <w:color w:val="7F7F7F"/>
                      <w:lang w:val="en-GB"/>
                    </w:rPr>
                    <w:sym w:font="Wingdings 3" w:char="F0A2"/>
                  </w:r>
                </w:p>
              </w:tc>
            </w:tr>
          </w:tbl>
          <w:p w14:paraId="1A22ECBE" w14:textId="77777777" w:rsidR="00BD6F50" w:rsidRPr="00094667" w:rsidRDefault="00BD6F50">
            <w:pPr>
              <w:rPr>
                <w:rFonts w:asciiTheme="minorHAnsi" w:hAnsiTheme="minorHAnsi"/>
                <w:szCs w:val="24"/>
                <w:lang w:val="en-GB"/>
              </w:rPr>
            </w:pPr>
          </w:p>
        </w:tc>
      </w:tr>
    </w:tbl>
    <w:p w14:paraId="76D70D15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71A0870B" w14:textId="77777777" w:rsidTr="001226B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vAlign w:val="center"/>
          </w:tcPr>
          <w:p w14:paraId="331DE188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>MEMBRESÍA Y PROMOCIÓ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1C61DE79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14:paraId="0F698728" w14:textId="77777777" w:rsidTr="001226B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vAlign w:val="center"/>
          </w:tcPr>
          <w:p w14:paraId="3669AEF4" w14:textId="77777777"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¿De qué manera su organizació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formó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sobre su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membresía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a RTRS, tanto en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nterna como externamente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?</w:t>
            </w:r>
          </w:p>
        </w:tc>
      </w:tr>
      <w:tr w:rsidR="00BD6F50" w:rsidRPr="00094667" w14:paraId="750B8D6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5E72CC11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6B9B443D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73C9177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De qué manera su organización apoyó o promovió a RTRS?</w:t>
            </w:r>
          </w:p>
          <w:p w14:paraId="49A5758B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Por ejemplo, ¿qué actividades internas y externas se organizaron?</w:t>
            </w:r>
          </w:p>
        </w:tc>
      </w:tr>
      <w:tr w:rsidR="00BD6F50" w:rsidRPr="00094667" w14:paraId="12869CF8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E95C3D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5FFD2AB8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5140A0B9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estimuló proactivamente a ot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ras compañías (por ejemplo, ONG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, productores o compañías) para dar apoyo, obtener la certificación RTRS o tornándose miembros de RTRS?</w:t>
            </w:r>
          </w:p>
          <w:p w14:paraId="3762AFC0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18C251EA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E5CCA1C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339B3DC6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71CD4B42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participó en algún evento, curso o consulta pública de RTRS?</w:t>
            </w:r>
          </w:p>
          <w:p w14:paraId="6BCD073A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 en cuáles y en qué consistió la participación.</w:t>
            </w:r>
          </w:p>
        </w:tc>
      </w:tr>
      <w:tr w:rsidR="00BD6F50" w:rsidRPr="00094667" w14:paraId="69F3B384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659D9897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7AEDD16D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453AC6EA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 w14:paraId="55581127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10883B4F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lastRenderedPageBreak/>
              <w:sym w:font="Wingdings 3" w:char="F0A2"/>
            </w:r>
          </w:p>
        </w:tc>
      </w:tr>
    </w:tbl>
    <w:p w14:paraId="2E96DBA3" w14:textId="77777777" w:rsidR="00BD6F50" w:rsidRPr="00094667" w:rsidRDefault="00BD6F50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6F950D83" w14:textId="77777777" w:rsidTr="001226B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vAlign w:val="center"/>
          </w:tcPr>
          <w:p w14:paraId="6C74C737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>ACTIVIDADES DE APOY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570B825D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14:paraId="1F2A683C" w14:textId="77777777" w:rsidTr="001226B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vAlign w:val="center"/>
          </w:tcPr>
          <w:p w14:paraId="443451BA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  <w:lang w:val="es-ES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apoyo a los productores para obtener la certificación RTRS, por ejemplo, capacitación en países productivos?</w:t>
            </w:r>
          </w:p>
          <w:p w14:paraId="26301F38" w14:textId="77777777" w:rsidR="00BD6F50" w:rsidRPr="00094667" w:rsidRDefault="00BD6F50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iCs/>
                <w:szCs w:val="24"/>
              </w:rPr>
            </w:pPr>
            <w:r w:rsidRPr="00094667">
              <w:rPr>
                <w:rFonts w:asciiTheme="minorHAnsi" w:hAnsiTheme="minorHAnsi"/>
                <w:iCs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0B0CF030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8ED84D0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7E8109AB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0A672600" w14:textId="77777777" w:rsidR="00BD6F50" w:rsidRPr="00094667" w:rsidRDefault="00BD6F50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capacitación o recaudó/contribuyó con fondos para poder dar apoyo a actividades tales como capacitación y otras?</w:t>
            </w:r>
          </w:p>
          <w:p w14:paraId="32298932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cuánta</w:t>
            </w:r>
            <w:r w:rsidR="008E1A0C"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.</w:t>
            </w:r>
          </w:p>
        </w:tc>
      </w:tr>
      <w:tr w:rsidR="00BD6F50" w:rsidRPr="00094667" w14:paraId="016657DF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375CE267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4CCF2888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4E45C04E" w14:textId="77777777" w:rsidR="00BD6F50" w:rsidRPr="00094667" w:rsidRDefault="00BD6F50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/>
                <w:color w:val="7F7F7F"/>
                <w:szCs w:val="24"/>
                <w:lang w:val="es-AR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¿Su organización ofreció material o conocimientos específicos a los individuos relacionados con la producción de soja responsable y a la RTRS?</w:t>
            </w:r>
          </w:p>
          <w:p w14:paraId="64EF5650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 w:val="16"/>
                <w:szCs w:val="24"/>
                <w:lang w:val="es-ES"/>
              </w:rPr>
              <w:t>En caso afirmativo, especifique.</w:t>
            </w:r>
          </w:p>
        </w:tc>
      </w:tr>
      <w:tr w:rsidR="00BD6F50" w:rsidRPr="00094667" w14:paraId="7E43E098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4252D1B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27C9BB1E" w14:textId="77777777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/>
              <w:bottom w:val="nil"/>
            </w:tcBorders>
            <w:vAlign w:val="center"/>
          </w:tcPr>
          <w:p w14:paraId="0D0C313D" w14:textId="77777777" w:rsidR="00BD6F50" w:rsidRPr="00094667" w:rsidRDefault="00BD6F50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Otra información sobre este tema</w:t>
            </w:r>
          </w:p>
        </w:tc>
      </w:tr>
      <w:tr w:rsidR="00BD6F50" w:rsidRPr="00094667" w14:paraId="30D43F0E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11C2C18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  <w:tr w:rsidR="00BD6F50" w:rsidRPr="00094667" w14:paraId="2C82A8A8" w14:textId="77777777" w:rsidTr="001226B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vAlign w:val="center"/>
          </w:tcPr>
          <w:p w14:paraId="5983C79D" w14:textId="77777777" w:rsidR="00AF6B07" w:rsidRPr="00094667" w:rsidRDefault="00AF6B0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b/>
                <w:color w:val="D88F21"/>
                <w:sz w:val="10"/>
                <w:szCs w:val="10"/>
                <w:lang w:val="es-ES"/>
              </w:rPr>
            </w:pPr>
          </w:p>
          <w:p w14:paraId="2F8DBAF9" w14:textId="77777777" w:rsidR="00BD6F50" w:rsidRPr="00094667" w:rsidRDefault="00094667" w:rsidP="00AF6B07">
            <w:pPr>
              <w:spacing w:before="100" w:beforeAutospacing="1" w:after="100" w:afterAutospacing="1" w:line="240" w:lineRule="auto"/>
              <w:rPr>
                <w:rFonts w:asciiTheme="minorHAnsi" w:hAnsiTheme="minorHAnsi"/>
                <w:sz w:val="36"/>
                <w:szCs w:val="36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>METAS PARA EL PRÓXIMO AÑ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6B4AB806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s-AR"/>
              </w:rPr>
            </w:pPr>
          </w:p>
        </w:tc>
      </w:tr>
      <w:tr w:rsidR="00BD6F50" w:rsidRPr="00094667" w14:paraId="58674D65" w14:textId="77777777" w:rsidTr="001226B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vAlign w:val="center"/>
          </w:tcPr>
          <w:p w14:paraId="2B8CECDB" w14:textId="77777777" w:rsidR="00BD6F50" w:rsidRPr="00094667" w:rsidRDefault="00BD6F50" w:rsidP="00566D84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/>
                <w:szCs w:val="24"/>
              </w:rPr>
            </w:pP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Mencione las acciones que se </w:t>
            </w:r>
            <w:r w:rsidR="00566D84"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>implementarán</w:t>
            </w:r>
            <w:r w:rsidRPr="00094667">
              <w:rPr>
                <w:rFonts w:asciiTheme="minorHAnsi" w:hAnsiTheme="minorHAnsi"/>
                <w:color w:val="7F7F7F"/>
                <w:szCs w:val="24"/>
                <w:lang w:val="es-ES"/>
              </w:rPr>
              <w:t xml:space="preserve"> en el año entrante para promover la producción de soja responsable</w:t>
            </w:r>
          </w:p>
        </w:tc>
      </w:tr>
      <w:tr w:rsidR="00BD6F50" w:rsidRPr="00094667" w14:paraId="400381E6" w14:textId="77777777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/>
            </w:tcBorders>
            <w:vAlign w:val="center"/>
          </w:tcPr>
          <w:p w14:paraId="0E11129B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619B3A3B" w14:textId="77777777" w:rsidR="00A659BB" w:rsidRPr="00094667" w:rsidRDefault="00A659BB">
      <w:pPr>
        <w:rPr>
          <w:rFonts w:asciiTheme="minorHAnsi" w:hAnsiTheme="minorHAnsi"/>
        </w:rPr>
      </w:pPr>
    </w:p>
    <w:tbl>
      <w:tblPr>
        <w:tblW w:w="10881" w:type="dxa"/>
        <w:tblBorders>
          <w:bottom w:val="single" w:sz="2" w:space="0" w:color="7F7F7F"/>
          <w:insideH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8472"/>
        <w:gridCol w:w="2409"/>
      </w:tblGrid>
      <w:tr w:rsidR="00BD6F50" w:rsidRPr="00094667" w14:paraId="7CCC8B9B" w14:textId="77777777" w:rsidTr="001226B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vAlign w:val="center"/>
          </w:tcPr>
          <w:p w14:paraId="1B15D5EF" w14:textId="77777777" w:rsidR="00BD6F50" w:rsidRPr="00094667" w:rsidRDefault="00094667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sz w:val="36"/>
                <w:szCs w:val="36"/>
              </w:rPr>
            </w:pPr>
            <w:r w:rsidRPr="001226B5">
              <w:rPr>
                <w:rFonts w:asciiTheme="minorHAnsi" w:hAnsiTheme="minorHAnsi"/>
                <w:b/>
                <w:color w:val="2A541E"/>
                <w:sz w:val="36"/>
                <w:szCs w:val="36"/>
                <w:lang w:val="es-ES"/>
              </w:rPr>
              <w:t>OTROS COMENTA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vAlign w:val="center"/>
          </w:tcPr>
          <w:p w14:paraId="2FBCE5E7" w14:textId="77777777" w:rsidR="00BD6F50" w:rsidRPr="00094667" w:rsidRDefault="00BD6F50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/>
                <w:b/>
                <w:szCs w:val="24"/>
                <w:lang w:val="en-GB"/>
              </w:rPr>
            </w:pPr>
          </w:p>
        </w:tc>
      </w:tr>
      <w:tr w:rsidR="00BD6F50" w:rsidRPr="00094667" w14:paraId="0CDB5FCE" w14:textId="77777777" w:rsidTr="001226B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single" w:sz="4" w:space="0" w:color="808080"/>
            </w:tcBorders>
            <w:vAlign w:val="center"/>
          </w:tcPr>
          <w:p w14:paraId="4E14BE75" w14:textId="77777777" w:rsidR="00BD6F50" w:rsidRPr="00094667" w:rsidRDefault="00094667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/>
                <w:szCs w:val="24"/>
                <w:lang w:val="en-GB"/>
              </w:rPr>
            </w:pPr>
            <w:r w:rsidRPr="005701B6">
              <w:rPr>
                <w:rFonts w:cs="Tahoma"/>
                <w:color w:val="7F7F7F"/>
                <w:lang w:val="en-GB"/>
              </w:rPr>
              <w:sym w:font="Wingdings 3" w:char="F0A2"/>
            </w:r>
          </w:p>
        </w:tc>
      </w:tr>
    </w:tbl>
    <w:p w14:paraId="56F71862" w14:textId="66442423" w:rsidR="009C6277" w:rsidRDefault="009C6277">
      <w:pPr>
        <w:tabs>
          <w:tab w:val="left" w:pos="0"/>
        </w:tabs>
        <w:rPr>
          <w:rFonts w:asciiTheme="minorHAnsi" w:hAnsiTheme="minorHAnsi"/>
          <w:color w:val="008E00"/>
          <w:szCs w:val="24"/>
          <w:lang w:val="en-GB"/>
        </w:rPr>
      </w:pPr>
    </w:p>
    <w:p w14:paraId="31025ACD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4D2316E9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72E63187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1C8F2DBD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47CD81DB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18C96CF2" w14:textId="77777777" w:rsidR="009C6277" w:rsidRPr="009C6277" w:rsidRDefault="009C6277" w:rsidP="009C6277">
      <w:pPr>
        <w:rPr>
          <w:rFonts w:asciiTheme="minorHAnsi" w:hAnsiTheme="minorHAnsi"/>
          <w:szCs w:val="24"/>
          <w:lang w:val="en-GB"/>
        </w:rPr>
      </w:pPr>
    </w:p>
    <w:p w14:paraId="5F2B438E" w14:textId="0265459A" w:rsidR="00BD6F50" w:rsidRPr="009C6277" w:rsidRDefault="009C6277" w:rsidP="009C6277">
      <w:pPr>
        <w:tabs>
          <w:tab w:val="left" w:pos="8487"/>
        </w:tabs>
        <w:rPr>
          <w:rFonts w:asciiTheme="minorHAnsi" w:hAnsiTheme="minorHAnsi"/>
          <w:szCs w:val="24"/>
          <w:lang w:val="en-GB"/>
        </w:rPr>
      </w:pPr>
      <w:r>
        <w:rPr>
          <w:rFonts w:asciiTheme="minorHAnsi" w:hAnsiTheme="minorHAnsi"/>
          <w:szCs w:val="24"/>
          <w:lang w:val="en-GB"/>
        </w:rPr>
        <w:tab/>
      </w:r>
    </w:p>
    <w:sectPr w:rsidR="00BD6F50" w:rsidRPr="009C6277" w:rsidSect="000946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410" w:right="720" w:bottom="720" w:left="720" w:header="0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D61AA" w14:textId="77777777" w:rsidR="00AF10C4" w:rsidRDefault="00AF10C4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endnote>
  <w:endnote w:type="continuationSeparator" w:id="0">
    <w:p w14:paraId="2D2408FE" w14:textId="77777777" w:rsidR="00AF10C4" w:rsidRDefault="00AF10C4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Cambria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panose1 w:val="02000603000000000000"/>
    <w:charset w:val="4D"/>
    <w:family w:val="auto"/>
    <w:pitch w:val="variable"/>
    <w:sig w:usb0="A00002EF" w:usb1="4000204B" w:usb2="00000000" w:usb3="00000000" w:csb0="00000097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548DD4"/>
      </w:tblBorders>
      <w:tblLayout w:type="fixed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33"/>
      <w:gridCol w:w="2083"/>
    </w:tblGrid>
    <w:tr w:rsidR="00BD6F50" w:rsidRPr="00BD6F50" w14:paraId="5A6C7A57" w14:textId="77777777">
      <w:trPr>
        <w:trHeight w:val="271"/>
      </w:trPr>
      <w:tc>
        <w:tcPr>
          <w:tcW w:w="1429" w:type="pct"/>
        </w:tcPr>
        <w:p w14:paraId="3DDC3794" w14:textId="77777777" w:rsidR="00BD6F50" w:rsidRDefault="00BD6F50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  <w:szCs w:val="24"/>
            </w:rPr>
          </w:pPr>
          <w:r>
            <w:rPr>
              <w:rFonts w:ascii="Futura Bk BT" w:hAnsi="Futura Bk BT"/>
              <w:b/>
              <w:color w:val="006600"/>
              <w:szCs w:val="24"/>
            </w:rPr>
            <w:fldChar w:fldCharType="begin"/>
          </w:r>
          <w:r>
            <w:rPr>
              <w:rFonts w:ascii="Futura Bk BT" w:hAnsi="Futura Bk BT"/>
              <w:b/>
              <w:color w:val="006600"/>
              <w:szCs w:val="24"/>
            </w:rPr>
            <w:instrText xml:space="preserve"> PAGE   \* MERGEFORMAT </w:instrTex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separate"/>
          </w:r>
          <w:r>
            <w:rPr>
              <w:rFonts w:ascii="Futura Bk BT" w:hAnsi="Futura Bk BT"/>
              <w:b/>
              <w:noProof/>
              <w:color w:val="006600"/>
              <w:szCs w:val="24"/>
            </w:rPr>
            <w:t>2</w:t>
          </w:r>
          <w:r>
            <w:rPr>
              <w:rFonts w:ascii="Futura Bk BT" w:hAnsi="Futura Bk BT"/>
              <w:b/>
              <w:color w:val="006600"/>
              <w:szCs w:val="24"/>
            </w:rPr>
            <w:fldChar w:fldCharType="end"/>
          </w:r>
        </w:p>
      </w:tc>
      <w:tc>
        <w:tcPr>
          <w:tcW w:w="3571" w:type="pct"/>
        </w:tcPr>
        <w:p w14:paraId="444D0959" w14:textId="77777777" w:rsidR="00BD6F50" w:rsidRDefault="00BD6F50">
          <w:pPr>
            <w:pStyle w:val="Footer"/>
            <w:jc w:val="right"/>
            <w:rPr>
              <w:rFonts w:ascii="Futura Lt BT" w:hAnsi="Futura Lt BT"/>
              <w:color w:val="4F81BD"/>
              <w:szCs w:val="24"/>
            </w:rPr>
          </w:pPr>
          <w:r>
            <w:rPr>
              <w:rFonts w:ascii="Futura Bk BT" w:hAnsi="Futura Bk BT"/>
              <w:noProof/>
              <w:color w:val="006600"/>
              <w:szCs w:val="24"/>
            </w:rPr>
            <w:t>RTRS</w:t>
          </w:r>
          <w:r>
            <w:rPr>
              <w:rFonts w:ascii="Futura Bk BT" w:hAnsi="Futura Bk BT"/>
              <w:color w:val="006600"/>
              <w:szCs w:val="24"/>
              <w:lang w:val="en-GB"/>
            </w:rPr>
            <w:t xml:space="preserve"> Annual Report</w:t>
          </w:r>
        </w:p>
      </w:tc>
    </w:tr>
  </w:tbl>
  <w:p w14:paraId="0E9E41BC" w14:textId="77777777" w:rsidR="00BD6F50" w:rsidRDefault="00BD6F50">
    <w:pPr>
      <w:pStyle w:val="Footer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28"/>
      <w:gridCol w:w="907"/>
    </w:tblGrid>
    <w:tr w:rsidR="00094667" w:rsidRPr="00B71271" w14:paraId="0D48C749" w14:textId="77777777" w:rsidTr="00217EDB">
      <w:trPr>
        <w:trHeight w:val="283"/>
      </w:trPr>
      <w:tc>
        <w:tcPr>
          <w:tcW w:w="4150" w:type="pct"/>
        </w:tcPr>
        <w:p w14:paraId="5CAB8373" w14:textId="77777777" w:rsidR="00094667" w:rsidRPr="009C6277" w:rsidRDefault="00094667" w:rsidP="00094667">
          <w:pPr>
            <w:pStyle w:val="Footer"/>
            <w:jc w:val="right"/>
            <w:rPr>
              <w:rFonts w:cs="Tahoma"/>
              <w:b/>
              <w:color w:val="2A541E"/>
              <w:sz w:val="18"/>
              <w:szCs w:val="18"/>
              <w:lang w:val="en-GB"/>
            </w:rPr>
          </w:pPr>
          <w:r w:rsidRPr="009C6277">
            <w:rPr>
              <w:rFonts w:cs="Tahoma"/>
              <w:b/>
              <w:color w:val="2A541E"/>
              <w:sz w:val="18"/>
              <w:szCs w:val="18"/>
              <w:lang w:val="en-GB"/>
            </w:rPr>
            <w:t>REPORTE ANNUAL DE PROGRESO RTRS</w:t>
          </w:r>
        </w:p>
      </w:tc>
      <w:tc>
        <w:tcPr>
          <w:tcW w:w="850" w:type="pct"/>
        </w:tcPr>
        <w:p w14:paraId="3ADEB815" w14:textId="77777777" w:rsidR="00094667" w:rsidRPr="005701B6" w:rsidRDefault="00094667" w:rsidP="00094667">
          <w:pPr>
            <w:pStyle w:val="Footer"/>
            <w:rPr>
              <w:rFonts w:cs="Tahoma"/>
              <w:color w:val="A6A6A6"/>
              <w:sz w:val="18"/>
              <w:szCs w:val="18"/>
              <w:lang w:val="en-GB"/>
            </w:rPr>
          </w:pP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begin"/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instrText xml:space="preserve"> PAGE   \* MERGEFORMAT </w:instrTex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separate"/>
          </w:r>
          <w:r w:rsidRPr="005701B6">
            <w:rPr>
              <w:rFonts w:cs="Tahoma"/>
              <w:b/>
              <w:noProof/>
              <w:color w:val="A6A6A6"/>
              <w:sz w:val="18"/>
              <w:szCs w:val="18"/>
              <w:lang w:val="en-GB"/>
            </w:rPr>
            <w:t>1</w:t>
          </w:r>
          <w:r w:rsidRPr="005701B6">
            <w:rPr>
              <w:rFonts w:cs="Tahoma"/>
              <w:b/>
              <w:color w:val="A6A6A6"/>
              <w:sz w:val="18"/>
              <w:szCs w:val="18"/>
              <w:lang w:val="en-GB"/>
            </w:rPr>
            <w:fldChar w:fldCharType="end"/>
          </w:r>
        </w:p>
      </w:tc>
    </w:tr>
  </w:tbl>
  <w:p w14:paraId="3C120433" w14:textId="77777777" w:rsidR="00BD6F50" w:rsidRDefault="00BD6F50">
    <w:pPr>
      <w:pStyle w:val="Footer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F384C" w14:textId="77777777" w:rsidR="009C6277" w:rsidRDefault="009C62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AB10E" w14:textId="77777777" w:rsidR="00AF10C4" w:rsidRDefault="00AF10C4">
      <w:pPr>
        <w:spacing w:after="0" w:line="240" w:lineRule="auto"/>
        <w:rPr>
          <w:szCs w:val="24"/>
        </w:rPr>
      </w:pPr>
      <w:r>
        <w:rPr>
          <w:szCs w:val="24"/>
        </w:rPr>
        <w:separator/>
      </w:r>
    </w:p>
  </w:footnote>
  <w:footnote w:type="continuationSeparator" w:id="0">
    <w:p w14:paraId="514E7B27" w14:textId="77777777" w:rsidR="00AF10C4" w:rsidRDefault="00AF10C4">
      <w:pPr>
        <w:spacing w:after="0" w:line="240" w:lineRule="auto"/>
        <w:rPr>
          <w:szCs w:val="24"/>
        </w:rPr>
      </w:pPr>
      <w:r>
        <w:rPr>
          <w:szCs w:val="24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10C2C" w14:textId="77777777" w:rsidR="00BD6F50" w:rsidRDefault="00094667">
    <w:pPr>
      <w:tabs>
        <w:tab w:val="left" w:pos="1418"/>
      </w:tabs>
      <w:rPr>
        <w:szCs w:val="24"/>
      </w:rPr>
    </w:pP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AC7C7F7" wp14:editId="7D4F1B61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2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91D323" w14:textId="77777777" w:rsidR="00BD6F50" w:rsidRDefault="00BD6F50">
                          <w:pPr>
                            <w:pStyle w:val="Header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color w:val="003300"/>
                              <w:sz w:val="56"/>
                              <w:szCs w:val="24"/>
                            </w:rPr>
                            <w:t>2013</w:t>
                          </w:r>
                        </w:p>
                        <w:p w14:paraId="135DAAE0" w14:textId="77777777" w:rsidR="00BD6F50" w:rsidRDefault="00BD6F50">
                          <w:pPr>
                            <w:rPr>
                              <w:sz w:val="28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1AC7C7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6.75pt;margin-top:-62.75pt;width:90pt;height:4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" stroked="f">
              <v:path arrowok="t"/>
              <v:textbox>
                <w:txbxContent>
                  <w:p w14:paraId="3691D323" w14:textId="77777777" w:rsidR="00BD6F50" w:rsidRDefault="00BD6F50">
                    <w:pPr>
                      <w:pStyle w:val="Encabezado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color w:val="003300"/>
                        <w:sz w:val="56"/>
                        <w:szCs w:val="24"/>
                      </w:rPr>
                      <w:t>2013</w:t>
                    </w:r>
                  </w:p>
                  <w:p w14:paraId="135DAAE0" w14:textId="77777777" w:rsidR="00BD6F50" w:rsidRDefault="00BD6F50">
                    <w:pPr>
                      <w:rPr>
                        <w:sz w:val="28"/>
                        <w:szCs w:val="24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snapToGrid/>
        <w:lang w:val="es-AR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EDA5179" wp14:editId="787464E6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E39F8C" w14:textId="77777777" w:rsidR="00BD6F50" w:rsidRDefault="00BD6F50">
                          <w:pPr>
                            <w:pStyle w:val="Header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ascii="Futura Lt BT" w:hAnsi="Futura Lt BT"/>
                              <w:b/>
                              <w:smallCaps/>
                              <w:noProof/>
                              <w:color w:val="003300"/>
                              <w:sz w:val="56"/>
                              <w:szCs w:val="24"/>
                            </w:rPr>
                            <w:t>Annual Report</w:t>
                          </w:r>
                        </w:p>
                        <w:p w14:paraId="706C7168" w14:textId="77777777" w:rsidR="00BD6F50" w:rsidRDefault="00BD6F50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EDA5179" id="Text Box 2" o:spid="_x0000_s1027" type="#_x0000_t202" style="position:absolute;margin-left:54.35pt;margin-top:-12.15pt;width:144.4pt;height:6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" stroked="f">
              <v:path arrowok="t"/>
              <v:textbox>
                <w:txbxContent>
                  <w:p w14:paraId="0DE39F8C" w14:textId="77777777" w:rsidR="00BD6F50" w:rsidRDefault="00BD6F50">
                    <w:pPr>
                      <w:pStyle w:val="Encabezado"/>
                      <w:rPr>
                        <w:rFonts w:ascii="Futura Lt BT" w:hAnsi="Futura Lt BT"/>
                        <w:smallCaps/>
                        <w:color w:val="003300"/>
                        <w:sz w:val="28"/>
                        <w:szCs w:val="24"/>
                      </w:rPr>
                    </w:pPr>
                    <w:r>
                      <w:rPr>
                        <w:rFonts w:ascii="Futura Lt BT" w:hAnsi="Futura Lt BT"/>
                        <w:b/>
                        <w:smallCaps/>
                        <w:noProof/>
                        <w:color w:val="003300"/>
                        <w:sz w:val="56"/>
                        <w:szCs w:val="24"/>
                      </w:rPr>
                      <w:t>Annual Report</w:t>
                    </w:r>
                  </w:p>
                  <w:p w14:paraId="706C7168" w14:textId="77777777" w:rsidR="00BD6F50" w:rsidRDefault="00BD6F50">
                    <w:pPr>
                      <w:rPr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snapToGrid/>
        <w:lang w:val="es-AR"/>
      </w:rPr>
      <w:drawing>
        <wp:anchor distT="0" distB="0" distL="114300" distR="114300" simplePos="0" relativeHeight="251658752" behindDoc="1" locked="0" layoutInCell="1" allowOverlap="1" wp14:anchorId="244FB282" wp14:editId="207FEEE2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0" t="0" r="0" b="0"/>
          <wp:wrapTight wrapText="bothSides">
            <wp:wrapPolygon edited="0">
              <wp:start x="0" y="0"/>
              <wp:lineTo x="0" y="21257"/>
              <wp:lineTo x="21159" y="21257"/>
              <wp:lineTo x="21159" y="0"/>
              <wp:lineTo x="0" y="0"/>
            </wp:wrapPolygon>
          </wp:wrapTight>
          <wp:docPr id="19" name="1 Imagen" descr="RTRS_logo_CMYK_baja borde redondead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D6F50">
      <w:rPr>
        <w:szCs w:val="24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C013B" w14:textId="5FD0C6BE" w:rsidR="00BD6F50" w:rsidRDefault="00FE646D" w:rsidP="00094667">
    <w:pPr>
      <w:pStyle w:val="Header"/>
      <w:ind w:left="-709" w:right="-682"/>
      <w:rPr>
        <w:rFonts w:ascii="Futura Lt BT" w:hAnsi="Futura Lt BT"/>
        <w:smallCaps/>
        <w:color w:val="984806"/>
        <w:szCs w:val="24"/>
      </w:rPr>
    </w:pPr>
    <w:bookmarkStart w:id="0" w:name="_GoBack"/>
    <w:r>
      <w:rPr>
        <w:rFonts w:ascii="Oswald" w:hAnsi="Oswald"/>
        <w:b/>
        <w:noProof/>
        <w:snapToGrid/>
        <w:sz w:val="24"/>
        <w:szCs w:val="24"/>
      </w:rPr>
      <w:drawing>
        <wp:inline distT="0" distB="0" distL="0" distR="0" wp14:anchorId="67654AC0" wp14:editId="7C0FE16D">
          <wp:extent cx="7789233" cy="130911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zal Base reports Civil Society 2021_SP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89233" cy="13091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r w:rsidR="00BD6F50">
      <w:rPr>
        <w:rFonts w:ascii="Oswald" w:hAnsi="Oswald"/>
        <w:b/>
        <w:sz w:val="24"/>
        <w:szCs w:val="24"/>
      </w:rPr>
      <w:t xml:space="preserve">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D3DD2" w14:textId="77777777" w:rsidR="009C6277" w:rsidRDefault="009C62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BVJmZoYmJiaGJko6SsGpxcWZ+XkgBUa1ABYE6G8sAAAA"/>
  </w:docVars>
  <w:rsids>
    <w:rsidRoot w:val="001C45C4"/>
    <w:rsid w:val="00007BA7"/>
    <w:rsid w:val="00036C31"/>
    <w:rsid w:val="00057A31"/>
    <w:rsid w:val="00094667"/>
    <w:rsid w:val="000A01AC"/>
    <w:rsid w:val="000A42A7"/>
    <w:rsid w:val="000D28CB"/>
    <w:rsid w:val="000F5B18"/>
    <w:rsid w:val="00107AE7"/>
    <w:rsid w:val="001226B5"/>
    <w:rsid w:val="0017102A"/>
    <w:rsid w:val="00175D81"/>
    <w:rsid w:val="001922B3"/>
    <w:rsid w:val="001C45C4"/>
    <w:rsid w:val="00261CFB"/>
    <w:rsid w:val="00262726"/>
    <w:rsid w:val="00286167"/>
    <w:rsid w:val="002A5EC4"/>
    <w:rsid w:val="00384823"/>
    <w:rsid w:val="003D6526"/>
    <w:rsid w:val="003E1E8C"/>
    <w:rsid w:val="004227C6"/>
    <w:rsid w:val="00424554"/>
    <w:rsid w:val="00432AB2"/>
    <w:rsid w:val="00443AE7"/>
    <w:rsid w:val="00463296"/>
    <w:rsid w:val="00472FDC"/>
    <w:rsid w:val="004B178B"/>
    <w:rsid w:val="004B7058"/>
    <w:rsid w:val="004F35FD"/>
    <w:rsid w:val="00531E0E"/>
    <w:rsid w:val="00566D84"/>
    <w:rsid w:val="005A521F"/>
    <w:rsid w:val="005C5864"/>
    <w:rsid w:val="005C5DC3"/>
    <w:rsid w:val="00632CB8"/>
    <w:rsid w:val="00643008"/>
    <w:rsid w:val="00647465"/>
    <w:rsid w:val="00685F27"/>
    <w:rsid w:val="006B5A46"/>
    <w:rsid w:val="00783589"/>
    <w:rsid w:val="00793B88"/>
    <w:rsid w:val="007D59BE"/>
    <w:rsid w:val="007E735D"/>
    <w:rsid w:val="007F18AB"/>
    <w:rsid w:val="00823866"/>
    <w:rsid w:val="00842E34"/>
    <w:rsid w:val="00857D24"/>
    <w:rsid w:val="008844C5"/>
    <w:rsid w:val="008B7E41"/>
    <w:rsid w:val="008C16DA"/>
    <w:rsid w:val="008E1A0C"/>
    <w:rsid w:val="008F1BEE"/>
    <w:rsid w:val="00955CCC"/>
    <w:rsid w:val="00976D11"/>
    <w:rsid w:val="009A5868"/>
    <w:rsid w:val="009C0C1B"/>
    <w:rsid w:val="009C6277"/>
    <w:rsid w:val="009D62CE"/>
    <w:rsid w:val="00A23CC4"/>
    <w:rsid w:val="00A41F5D"/>
    <w:rsid w:val="00A659BB"/>
    <w:rsid w:val="00A7455D"/>
    <w:rsid w:val="00A973B2"/>
    <w:rsid w:val="00AB26CD"/>
    <w:rsid w:val="00AF10C4"/>
    <w:rsid w:val="00AF6B07"/>
    <w:rsid w:val="00B01091"/>
    <w:rsid w:val="00B06C7C"/>
    <w:rsid w:val="00B10B59"/>
    <w:rsid w:val="00B75053"/>
    <w:rsid w:val="00B97D0A"/>
    <w:rsid w:val="00BD6F50"/>
    <w:rsid w:val="00BF0345"/>
    <w:rsid w:val="00C1461D"/>
    <w:rsid w:val="00C50A4A"/>
    <w:rsid w:val="00C50D7E"/>
    <w:rsid w:val="00C94B62"/>
    <w:rsid w:val="00CC40AE"/>
    <w:rsid w:val="00CF75D4"/>
    <w:rsid w:val="00D81E9E"/>
    <w:rsid w:val="00D9656F"/>
    <w:rsid w:val="00DA2C82"/>
    <w:rsid w:val="00DC76EA"/>
    <w:rsid w:val="00DF540E"/>
    <w:rsid w:val="00E02BDE"/>
    <w:rsid w:val="00E12452"/>
    <w:rsid w:val="00E84453"/>
    <w:rsid w:val="00E91D35"/>
    <w:rsid w:val="00F34781"/>
    <w:rsid w:val="00F871E5"/>
    <w:rsid w:val="00FE6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651DB12B"/>
  <w15:chartTrackingRefBased/>
  <w15:docId w15:val="{0982A491-6C46-2842-9494-7B089A6C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napToGrid w:val="0"/>
      <w:sz w:val="22"/>
      <w:szCs w:val="22"/>
      <w:lang w:val="es-MX" w:eastAsia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CommentReference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59"/>
    <w:rPr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es-MX"/>
    </w:rPr>
  </w:style>
  <w:style w:type="character" w:styleId="CommentReference">
    <w:name w:val="annotation reference"/>
    <w:aliases w:val="Header Char"/>
    <w:link w:val="Header"/>
    <w:uiPriority w:val="99"/>
    <w:semiHidden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  <w:sz w:val="24"/>
      <w:szCs w:val="24"/>
      <w:lang w:val="es-MX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sz w:val="24"/>
      <w:szCs w:val="24"/>
      <w:lang w:val="es-MX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Couto</dc:creator>
  <cp:keywords/>
  <dc:description/>
  <cp:lastModifiedBy>Microsoft Office User</cp:lastModifiedBy>
  <cp:revision>2</cp:revision>
  <dcterms:created xsi:type="dcterms:W3CDTF">2024-01-02T18:58:00Z</dcterms:created>
  <dcterms:modified xsi:type="dcterms:W3CDTF">2024-01-02T18:58:00Z</dcterms:modified>
</cp:coreProperties>
</file>